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0B5FD2" w14:textId="415D8850" w:rsidR="00DB16C6" w:rsidRPr="005F25D2" w:rsidRDefault="007F6CFD" w:rsidP="007F6CFD">
      <w:pPr>
        <w:pStyle w:val="a3"/>
        <w:numPr>
          <w:ilvl w:val="0"/>
          <w:numId w:val="1"/>
        </w:numPr>
        <w:ind w:firstLineChars="0"/>
        <w:rPr>
          <w:rFonts w:ascii="Arial" w:hAnsi="Arial" w:cs="Arial"/>
          <w:b/>
          <w:sz w:val="22"/>
          <w:u w:val="single"/>
        </w:rPr>
      </w:pPr>
      <w:r w:rsidRPr="005F25D2">
        <w:rPr>
          <w:rFonts w:ascii="Arial" w:hAnsi="Arial" w:cs="Arial"/>
          <w:b/>
          <w:sz w:val="22"/>
          <w:u w:val="single"/>
        </w:rPr>
        <w:t>Permissions</w:t>
      </w:r>
    </w:p>
    <w:p w14:paraId="7888BBC8" w14:textId="4BAF9489" w:rsidR="006C1655" w:rsidRDefault="002F3E57" w:rsidP="002F3E57">
      <w:pPr>
        <w:ind w:left="360"/>
        <w:rPr>
          <w:rFonts w:ascii="Arial" w:hAnsi="Arial" w:cs="Arial"/>
        </w:rPr>
      </w:pPr>
      <w:r>
        <w:rPr>
          <w:rFonts w:ascii="Arial" w:hAnsi="Arial" w:cs="Arial" w:hint="eastAsia"/>
        </w:rPr>
        <w:t>N/A</w:t>
      </w:r>
    </w:p>
    <w:p w14:paraId="5AA43CF6" w14:textId="77777777" w:rsidR="002F3E57" w:rsidRPr="006C1655" w:rsidRDefault="002F3E57" w:rsidP="002F3E57">
      <w:pPr>
        <w:ind w:left="360"/>
        <w:rPr>
          <w:rFonts w:ascii="Arial" w:hAnsi="Arial" w:cs="Arial" w:hint="eastAsia"/>
        </w:rPr>
      </w:pPr>
    </w:p>
    <w:p w14:paraId="22886408" w14:textId="096DEA60" w:rsidR="007F6CFD" w:rsidRPr="005F25D2" w:rsidRDefault="00F57E9B" w:rsidP="007F6CFD">
      <w:pPr>
        <w:pStyle w:val="a3"/>
        <w:numPr>
          <w:ilvl w:val="0"/>
          <w:numId w:val="1"/>
        </w:numPr>
        <w:ind w:firstLineChars="0"/>
        <w:rPr>
          <w:rFonts w:ascii="Arial" w:hAnsi="Arial" w:cs="Arial"/>
          <w:b/>
          <w:sz w:val="22"/>
          <w:u w:val="single"/>
        </w:rPr>
      </w:pPr>
      <w:r w:rsidRPr="005F25D2">
        <w:rPr>
          <w:rFonts w:ascii="Arial" w:hAnsi="Arial" w:cs="Arial"/>
          <w:b/>
          <w:sz w:val="22"/>
          <w:u w:val="single"/>
        </w:rPr>
        <w:t>New parameters</w:t>
      </w:r>
    </w:p>
    <w:p w14:paraId="55B3D6C7" w14:textId="5952DAE4" w:rsidR="00147C7B" w:rsidRPr="00147C7B" w:rsidRDefault="002F3E57" w:rsidP="00147C7B">
      <w:pPr>
        <w:ind w:left="360"/>
        <w:rPr>
          <w:rFonts w:ascii="Arial" w:hAnsi="Arial" w:cs="Arial"/>
        </w:rPr>
      </w:pPr>
      <w:r>
        <w:rPr>
          <w:rFonts w:ascii="Arial" w:hAnsi="Arial" w:cs="Arial" w:hint="eastAsia"/>
        </w:rPr>
        <w:t>N/A</w:t>
      </w:r>
    </w:p>
    <w:p w14:paraId="02A9D07D" w14:textId="47AFF392" w:rsidR="00481FE5" w:rsidRDefault="00481FE5" w:rsidP="00F57E9B">
      <w:pPr>
        <w:rPr>
          <w:rFonts w:ascii="Arial" w:hAnsi="Arial" w:cs="Arial"/>
        </w:rPr>
      </w:pPr>
    </w:p>
    <w:p w14:paraId="44200FAB" w14:textId="4FEC2BF9" w:rsidR="00481FE5" w:rsidRPr="005F25D2" w:rsidRDefault="00DA52E2" w:rsidP="00481FE5">
      <w:pPr>
        <w:pStyle w:val="a3"/>
        <w:numPr>
          <w:ilvl w:val="0"/>
          <w:numId w:val="1"/>
        </w:numPr>
        <w:ind w:firstLineChars="0"/>
        <w:rPr>
          <w:rFonts w:ascii="Arial" w:hAnsi="Arial" w:cs="Arial"/>
          <w:b/>
          <w:sz w:val="22"/>
          <w:u w:val="single"/>
        </w:rPr>
      </w:pPr>
      <w:r>
        <w:rPr>
          <w:rFonts w:ascii="Arial" w:hAnsi="Arial" w:cs="Arial"/>
          <w:b/>
          <w:sz w:val="22"/>
          <w:u w:val="single"/>
        </w:rPr>
        <w:t>Apply</w:t>
      </w:r>
      <w:r w:rsidR="002F3E57">
        <w:rPr>
          <w:rFonts w:ascii="Arial" w:hAnsi="Arial" w:cs="Arial"/>
          <w:b/>
          <w:sz w:val="22"/>
          <w:u w:val="single"/>
        </w:rPr>
        <w:t xml:space="preserve"> DB</w:t>
      </w:r>
      <w:r w:rsidR="00481FE5" w:rsidRPr="005F25D2">
        <w:rPr>
          <w:rFonts w:ascii="Arial" w:hAnsi="Arial" w:cs="Arial"/>
          <w:b/>
          <w:sz w:val="22"/>
          <w:u w:val="single"/>
        </w:rPr>
        <w:t xml:space="preserve"> schema</w:t>
      </w:r>
      <w:r>
        <w:rPr>
          <w:rFonts w:ascii="Arial" w:hAnsi="Arial" w:cs="Arial"/>
          <w:b/>
          <w:sz w:val="22"/>
          <w:u w:val="single"/>
        </w:rPr>
        <w:t xml:space="preserve"> changes</w:t>
      </w:r>
    </w:p>
    <w:p w14:paraId="4A4686A8" w14:textId="0EA8B58C" w:rsidR="00DA52E2" w:rsidRDefault="00DA52E2" w:rsidP="00E0636D">
      <w:pPr>
        <w:ind w:left="360"/>
      </w:pPr>
    </w:p>
    <w:p w14:paraId="3D342FE0" w14:textId="3B3D0DD4" w:rsidR="00DA2242" w:rsidRDefault="00DA52E2" w:rsidP="002F3E57">
      <w:pPr>
        <w:ind w:left="360"/>
        <w:rPr>
          <w:rFonts w:hint="eastAsia"/>
        </w:rPr>
      </w:pPr>
      <w:r>
        <w:rPr>
          <w:rFonts w:hint="eastAsia"/>
        </w:rPr>
        <w:t>E</w:t>
      </w:r>
      <w:r>
        <w:t>xecute following script on Test/Production database to apply new schema changes for this function</w:t>
      </w:r>
      <w:r w:rsidR="00767149">
        <w:t>:</w:t>
      </w:r>
    </w:p>
    <w:p w14:paraId="1A7784A6" w14:textId="77777777" w:rsidR="002F3E57" w:rsidRPr="002F3E57" w:rsidRDefault="002F3E57" w:rsidP="002F3E57">
      <w:pPr>
        <w:pStyle w:val="a3"/>
        <w:numPr>
          <w:ilvl w:val="0"/>
          <w:numId w:val="6"/>
        </w:numPr>
        <w:ind w:left="357" w:firstLineChars="0" w:firstLine="0"/>
        <w:rPr>
          <w:rFonts w:eastAsiaTheme="minorHAnsi" w:cs="Arial"/>
        </w:rPr>
      </w:pPr>
      <w:r w:rsidRPr="002F3E57">
        <w:rPr>
          <w:rFonts w:eastAsiaTheme="minorHAnsi" w:cs="Arial"/>
        </w:rPr>
        <w:t>Add columns “</w:t>
      </w:r>
      <w:r w:rsidRPr="002F3E57">
        <w:rPr>
          <w:rFonts w:eastAsiaTheme="minorHAnsi" w:cs="Courier New"/>
          <w:color w:val="000080"/>
          <w:kern w:val="0"/>
          <w:sz w:val="20"/>
          <w:szCs w:val="20"/>
          <w:highlight w:val="white"/>
        </w:rPr>
        <w:t>DT_INICIO_DECLARACAO</w:t>
      </w:r>
      <w:r w:rsidRPr="002F3E57">
        <w:rPr>
          <w:rFonts w:eastAsiaTheme="minorHAnsi" w:cs="Arial"/>
        </w:rPr>
        <w:t>” and “</w:t>
      </w:r>
      <w:r w:rsidRPr="002F3E57">
        <w:rPr>
          <w:rFonts w:eastAsiaTheme="minorHAnsi" w:cs="Courier New"/>
          <w:color w:val="000080"/>
          <w:kern w:val="0"/>
          <w:sz w:val="20"/>
          <w:szCs w:val="20"/>
          <w:highlight w:val="white"/>
        </w:rPr>
        <w:t>DT_FIM_DECLARACAO</w:t>
      </w:r>
      <w:r w:rsidRPr="002F3E57">
        <w:rPr>
          <w:rFonts w:eastAsiaTheme="minorHAnsi" w:cs="Arial"/>
        </w:rPr>
        <w:t>” to table “</w:t>
      </w:r>
      <w:r w:rsidRPr="002F3E57">
        <w:rPr>
          <w:rFonts w:eastAsiaTheme="minorHAnsi" w:cs="Courier New"/>
          <w:color w:val="000080"/>
          <w:kern w:val="0"/>
          <w:sz w:val="20"/>
          <w:szCs w:val="20"/>
          <w:highlight w:val="white"/>
        </w:rPr>
        <w:t>REQ_PAGAMENTO_ANTECIPADO”</w:t>
      </w:r>
      <w:r w:rsidRPr="002F3E57">
        <w:rPr>
          <w:rFonts w:eastAsiaTheme="minorHAnsi" w:cs="Arial"/>
        </w:rPr>
        <w:t>:</w:t>
      </w:r>
    </w:p>
    <w:tbl>
      <w:tblPr>
        <w:tblStyle w:val="a4"/>
        <w:tblW w:w="8080" w:type="dxa"/>
        <w:tblInd w:w="279" w:type="dxa"/>
        <w:tblLook w:val="04A0" w:firstRow="1" w:lastRow="0" w:firstColumn="1" w:lastColumn="0" w:noHBand="0" w:noVBand="1"/>
      </w:tblPr>
      <w:tblGrid>
        <w:gridCol w:w="8080"/>
      </w:tblGrid>
      <w:tr w:rsidR="002F3E57" w:rsidRPr="001350A0" w14:paraId="2601E66E" w14:textId="77777777" w:rsidTr="002F3E57">
        <w:tc>
          <w:tcPr>
            <w:tcW w:w="8080" w:type="dxa"/>
          </w:tcPr>
          <w:p w14:paraId="762885AE" w14:textId="77777777" w:rsidR="002F3E57" w:rsidRPr="002F3E57" w:rsidRDefault="002F3E57" w:rsidP="00BE58B7">
            <w:pPr>
              <w:autoSpaceDE w:val="0"/>
              <w:autoSpaceDN w:val="0"/>
              <w:adjustRightInd w:val="0"/>
              <w:jc w:val="left"/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</w:pPr>
            <w:r w:rsidRPr="002F3E57">
              <w:rPr>
                <w:rFonts w:eastAsiaTheme="minorHAnsi" w:cs="Courier New"/>
                <w:color w:val="008080"/>
                <w:kern w:val="0"/>
                <w:sz w:val="18"/>
                <w:szCs w:val="20"/>
                <w:highlight w:val="white"/>
              </w:rPr>
              <w:t xml:space="preserve">ALTER TABLE </w:t>
            </w:r>
            <w:r w:rsidRPr="002F3E57">
              <w:rPr>
                <w:rFonts w:eastAsiaTheme="minorHAnsi" w:cs="Courier New"/>
                <w:kern w:val="0"/>
                <w:sz w:val="18"/>
                <w:szCs w:val="20"/>
                <w:highlight w:val="white"/>
              </w:rPr>
              <w:t>REQ_PAGAMENTO_ANTECIPADO</w:t>
            </w:r>
            <w:r w:rsidRPr="002F3E57"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  <w:t xml:space="preserve"> </w:t>
            </w:r>
            <w:r w:rsidRPr="002F3E57">
              <w:rPr>
                <w:rFonts w:eastAsiaTheme="minorHAnsi" w:cs="Courier New"/>
                <w:color w:val="008080"/>
                <w:kern w:val="0"/>
                <w:sz w:val="18"/>
                <w:szCs w:val="20"/>
                <w:highlight w:val="white"/>
              </w:rPr>
              <w:t>ADD</w:t>
            </w:r>
            <w:r w:rsidRPr="002F3E57"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  <w:t xml:space="preserve"> </w:t>
            </w:r>
            <w:r w:rsidRPr="002F3E57">
              <w:rPr>
                <w:rFonts w:eastAsiaTheme="minorHAnsi" w:cs="Courier New"/>
                <w:kern w:val="0"/>
                <w:sz w:val="18"/>
                <w:szCs w:val="20"/>
                <w:highlight w:val="white"/>
              </w:rPr>
              <w:t>DT_INICIO_DECLARACAO</w:t>
            </w:r>
            <w:r w:rsidRPr="002F3E57">
              <w:rPr>
                <w:rFonts w:eastAsiaTheme="minorHAnsi" w:cs="Courier New"/>
                <w:color w:val="000080"/>
                <w:kern w:val="0"/>
                <w:sz w:val="18"/>
                <w:szCs w:val="20"/>
                <w:highlight w:val="white"/>
              </w:rPr>
              <w:t xml:space="preserve"> </w:t>
            </w:r>
            <w:r w:rsidRPr="002F3E57">
              <w:rPr>
                <w:rFonts w:eastAsiaTheme="minorHAnsi" w:cs="Courier New"/>
                <w:color w:val="008080"/>
                <w:kern w:val="0"/>
                <w:sz w:val="18"/>
                <w:szCs w:val="20"/>
                <w:highlight w:val="white"/>
              </w:rPr>
              <w:t>DATE</w:t>
            </w:r>
            <w:r w:rsidRPr="002F3E57">
              <w:rPr>
                <w:rFonts w:eastAsiaTheme="minorHAnsi" w:cs="Courier New"/>
                <w:color w:val="0000FF"/>
                <w:kern w:val="0"/>
                <w:sz w:val="18"/>
                <w:szCs w:val="20"/>
                <w:highlight w:val="white"/>
                <w:lang w:val="pt-PT"/>
              </w:rPr>
              <w:t>;</w:t>
            </w:r>
          </w:p>
          <w:p w14:paraId="0B9D58F4" w14:textId="77777777" w:rsidR="002F3E57" w:rsidRPr="002F3E57" w:rsidRDefault="002F3E57" w:rsidP="00BE58B7">
            <w:pPr>
              <w:autoSpaceDE w:val="0"/>
              <w:autoSpaceDN w:val="0"/>
              <w:adjustRightInd w:val="0"/>
              <w:jc w:val="left"/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</w:pPr>
            <w:r w:rsidRPr="002F3E57">
              <w:rPr>
                <w:rFonts w:eastAsiaTheme="minorHAnsi" w:cs="Courier New"/>
                <w:color w:val="008080"/>
                <w:kern w:val="0"/>
                <w:sz w:val="18"/>
                <w:szCs w:val="20"/>
                <w:highlight w:val="white"/>
              </w:rPr>
              <w:t xml:space="preserve">ALTER TABLE </w:t>
            </w:r>
            <w:r w:rsidRPr="002F3E57">
              <w:rPr>
                <w:rFonts w:eastAsiaTheme="minorHAnsi" w:cs="Courier New"/>
                <w:kern w:val="0"/>
                <w:sz w:val="18"/>
                <w:szCs w:val="20"/>
                <w:highlight w:val="white"/>
              </w:rPr>
              <w:t>REQ_PAGAMENTO_ANTECIPADO</w:t>
            </w:r>
            <w:r w:rsidRPr="002F3E57"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  <w:t xml:space="preserve"> </w:t>
            </w:r>
            <w:r w:rsidRPr="002F3E57">
              <w:rPr>
                <w:rFonts w:eastAsiaTheme="minorHAnsi" w:cs="Courier New"/>
                <w:color w:val="008080"/>
                <w:kern w:val="0"/>
                <w:sz w:val="18"/>
                <w:szCs w:val="20"/>
                <w:highlight w:val="white"/>
              </w:rPr>
              <w:t>ADD</w:t>
            </w:r>
            <w:r w:rsidRPr="002F3E57"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  <w:t xml:space="preserve"> </w:t>
            </w:r>
            <w:r w:rsidRPr="002F3E57">
              <w:rPr>
                <w:rFonts w:eastAsiaTheme="minorHAnsi" w:cs="Courier New"/>
                <w:kern w:val="0"/>
                <w:sz w:val="18"/>
                <w:szCs w:val="20"/>
                <w:highlight w:val="white"/>
              </w:rPr>
              <w:t>DT_FIM_DECLARACAO</w:t>
            </w:r>
            <w:r w:rsidRPr="002F3E57">
              <w:rPr>
                <w:rFonts w:eastAsiaTheme="minorHAnsi" w:cs="Courier New"/>
                <w:color w:val="000080"/>
                <w:kern w:val="0"/>
                <w:sz w:val="18"/>
                <w:szCs w:val="20"/>
                <w:highlight w:val="white"/>
              </w:rPr>
              <w:t xml:space="preserve"> </w:t>
            </w:r>
            <w:r w:rsidRPr="002F3E57">
              <w:rPr>
                <w:rFonts w:eastAsiaTheme="minorHAnsi" w:cs="Courier New"/>
                <w:color w:val="008080"/>
                <w:kern w:val="0"/>
                <w:sz w:val="18"/>
                <w:szCs w:val="20"/>
                <w:highlight w:val="white"/>
              </w:rPr>
              <w:t>DATE</w:t>
            </w:r>
            <w:r w:rsidRPr="002F3E57">
              <w:rPr>
                <w:rFonts w:eastAsiaTheme="minorHAnsi" w:cs="Courier New"/>
                <w:color w:val="0000FF"/>
                <w:kern w:val="0"/>
                <w:sz w:val="18"/>
                <w:szCs w:val="20"/>
                <w:highlight w:val="white"/>
                <w:lang w:val="pt-PT"/>
              </w:rPr>
              <w:t>;</w:t>
            </w:r>
          </w:p>
          <w:p w14:paraId="2E6A3C1E" w14:textId="77777777" w:rsidR="002F3E57" w:rsidRPr="002F3E57" w:rsidRDefault="002F3E57" w:rsidP="00BE58B7">
            <w:pPr>
              <w:autoSpaceDE w:val="0"/>
              <w:autoSpaceDN w:val="0"/>
              <w:adjustRightInd w:val="0"/>
              <w:jc w:val="left"/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</w:pPr>
            <w:r w:rsidRPr="002F3E57">
              <w:rPr>
                <w:rFonts w:eastAsiaTheme="minorHAnsi" w:cs="Courier New"/>
                <w:color w:val="008080"/>
                <w:kern w:val="0"/>
                <w:sz w:val="18"/>
                <w:szCs w:val="20"/>
                <w:highlight w:val="white"/>
              </w:rPr>
              <w:t xml:space="preserve">COMMENT ON COLUMN </w:t>
            </w:r>
            <w:r w:rsidRPr="002F3E57">
              <w:rPr>
                <w:rFonts w:eastAsiaTheme="minorHAnsi" w:cs="Courier New"/>
                <w:kern w:val="0"/>
                <w:sz w:val="18"/>
                <w:szCs w:val="20"/>
                <w:highlight w:val="white"/>
              </w:rPr>
              <w:t>REQ_PAGAMENTO_ANTECIPADO.DT_INICIO_DECLARACAO</w:t>
            </w:r>
            <w:r w:rsidRPr="002F3E57"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  <w:t xml:space="preserve"> </w:t>
            </w:r>
            <w:r w:rsidRPr="002F3E57">
              <w:rPr>
                <w:rFonts w:eastAsiaTheme="minorHAnsi" w:cs="Courier New"/>
                <w:color w:val="008080"/>
                <w:kern w:val="0"/>
                <w:sz w:val="18"/>
                <w:szCs w:val="20"/>
                <w:highlight w:val="white"/>
              </w:rPr>
              <w:t>IS</w:t>
            </w:r>
            <w:r w:rsidRPr="002F3E57"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  <w:t xml:space="preserve"> </w:t>
            </w:r>
            <w:r w:rsidRPr="002F3E57">
              <w:rPr>
                <w:rFonts w:eastAsiaTheme="minorHAnsi" w:cs="Courier New"/>
                <w:color w:val="0000FF"/>
                <w:kern w:val="0"/>
                <w:sz w:val="18"/>
                <w:szCs w:val="20"/>
                <w:highlight w:val="white"/>
                <w:lang w:val="pt-PT"/>
              </w:rPr>
              <w:t>'DATA DE INICIO DO DECLARACAO';</w:t>
            </w:r>
          </w:p>
          <w:p w14:paraId="3C911C92" w14:textId="77777777" w:rsidR="002F3E57" w:rsidRPr="00BF1B80" w:rsidRDefault="002F3E57" w:rsidP="00BE58B7">
            <w:pPr>
              <w:autoSpaceDE w:val="0"/>
              <w:autoSpaceDN w:val="0"/>
              <w:adjustRightInd w:val="0"/>
              <w:jc w:val="left"/>
              <w:rPr>
                <w:rFonts w:ascii="Courier New" w:hAnsi="Courier New" w:cs="Courier New"/>
                <w:color w:val="000080"/>
                <w:kern w:val="0"/>
                <w:sz w:val="20"/>
                <w:szCs w:val="20"/>
                <w:highlight w:val="white"/>
                <w:lang w:val="pt-PT"/>
              </w:rPr>
            </w:pPr>
            <w:r w:rsidRPr="002F3E57">
              <w:rPr>
                <w:rFonts w:eastAsiaTheme="minorHAnsi" w:cs="Courier New"/>
                <w:color w:val="008080"/>
                <w:kern w:val="0"/>
                <w:sz w:val="18"/>
                <w:szCs w:val="20"/>
                <w:highlight w:val="white"/>
              </w:rPr>
              <w:t xml:space="preserve">COMMENT ON COLUMN </w:t>
            </w:r>
            <w:r w:rsidRPr="002F3E57">
              <w:rPr>
                <w:rFonts w:eastAsiaTheme="minorHAnsi" w:cs="Courier New"/>
                <w:kern w:val="0"/>
                <w:sz w:val="18"/>
                <w:szCs w:val="20"/>
                <w:highlight w:val="white"/>
              </w:rPr>
              <w:t>REQ_PAGAMENTO_ANTECIPADO.DT_FIM_DECLARACAO</w:t>
            </w:r>
            <w:r w:rsidRPr="002F3E57"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  <w:t xml:space="preserve"> </w:t>
            </w:r>
            <w:r w:rsidRPr="002F3E57">
              <w:rPr>
                <w:rFonts w:eastAsiaTheme="minorHAnsi" w:cs="Courier New"/>
                <w:color w:val="008080"/>
                <w:kern w:val="0"/>
                <w:sz w:val="18"/>
                <w:szCs w:val="20"/>
                <w:highlight w:val="white"/>
              </w:rPr>
              <w:t>IS</w:t>
            </w:r>
            <w:r w:rsidRPr="002F3E57">
              <w:rPr>
                <w:rFonts w:eastAsiaTheme="minorHAnsi" w:cs="宋体"/>
                <w:color w:val="000000"/>
                <w:kern w:val="0"/>
                <w:sz w:val="16"/>
                <w:szCs w:val="18"/>
                <w:highlight w:val="white"/>
              </w:rPr>
              <w:t xml:space="preserve"> </w:t>
            </w:r>
            <w:r w:rsidRPr="002F3E57">
              <w:rPr>
                <w:rFonts w:eastAsiaTheme="minorHAnsi" w:cs="Courier New"/>
                <w:color w:val="0000FF"/>
                <w:kern w:val="0"/>
                <w:sz w:val="18"/>
                <w:szCs w:val="20"/>
                <w:highlight w:val="white"/>
                <w:lang w:val="pt-PT"/>
              </w:rPr>
              <w:t>'DATA FIM DO DECLARACAO';</w:t>
            </w:r>
          </w:p>
        </w:tc>
      </w:tr>
    </w:tbl>
    <w:p w14:paraId="2A6E1427" w14:textId="353C771F" w:rsidR="001014EA" w:rsidRPr="00CC76B0" w:rsidRDefault="001014EA" w:rsidP="00921417">
      <w:pPr>
        <w:ind w:firstLine="360"/>
        <w:rPr>
          <w:rFonts w:ascii="Arial" w:hAnsi="Arial" w:cs="Arial"/>
        </w:rPr>
      </w:pPr>
    </w:p>
    <w:p w14:paraId="65FE6953" w14:textId="449ADA1F" w:rsidR="00AB7022" w:rsidRDefault="002F3E57" w:rsidP="001014EA">
      <w:pPr>
        <w:pStyle w:val="a3"/>
        <w:numPr>
          <w:ilvl w:val="0"/>
          <w:numId w:val="1"/>
        </w:numPr>
        <w:ind w:firstLineChars="0"/>
        <w:rPr>
          <w:rFonts w:ascii="Arial" w:hAnsi="Arial" w:cs="Arial"/>
          <w:b/>
          <w:sz w:val="22"/>
          <w:u w:val="single"/>
          <w:lang w:val="pt-PT"/>
        </w:rPr>
      </w:pPr>
      <w:r>
        <w:rPr>
          <w:rFonts w:ascii="Arial" w:hAnsi="Arial" w:cs="Arial"/>
          <w:b/>
          <w:sz w:val="22"/>
          <w:u w:val="single"/>
          <w:lang w:val="pt-PT"/>
        </w:rPr>
        <w:t>Update</w:t>
      </w:r>
      <w:r w:rsidR="00AB7022" w:rsidRPr="00AB7022">
        <w:rPr>
          <w:rFonts w:ascii="Arial" w:hAnsi="Arial" w:cs="Arial"/>
          <w:b/>
          <w:sz w:val="22"/>
          <w:u w:val="single"/>
          <w:lang w:val="pt-PT"/>
        </w:rPr>
        <w:t xml:space="preserve"> </w:t>
      </w:r>
      <w:r w:rsidR="00026DED">
        <w:rPr>
          <w:rFonts w:ascii="Arial" w:hAnsi="Arial" w:cs="Arial"/>
          <w:b/>
          <w:sz w:val="22"/>
          <w:u w:val="single"/>
          <w:lang w:val="pt-PT"/>
        </w:rPr>
        <w:t>history data</w:t>
      </w:r>
      <w:r w:rsidR="00AB7022" w:rsidRPr="00AB7022">
        <w:rPr>
          <w:rFonts w:ascii="Arial" w:hAnsi="Arial" w:cs="Arial"/>
          <w:b/>
          <w:sz w:val="22"/>
          <w:u w:val="single"/>
          <w:lang w:val="pt-PT"/>
        </w:rPr>
        <w:t xml:space="preserve"> for </w:t>
      </w:r>
      <w:r>
        <w:rPr>
          <w:rFonts w:ascii="Arial" w:hAnsi="Arial" w:cs="Arial"/>
          <w:b/>
          <w:sz w:val="22"/>
          <w:u w:val="single"/>
          <w:lang w:val="pt-PT"/>
        </w:rPr>
        <w:t xml:space="preserve">PAGAMENTO </w:t>
      </w:r>
      <w:r w:rsidRPr="002F3E57">
        <w:rPr>
          <w:rFonts w:ascii="Arial" w:hAnsi="Arial" w:cs="Arial"/>
          <w:b/>
          <w:sz w:val="22"/>
          <w:u w:val="single"/>
          <w:lang w:val="pt-PT"/>
        </w:rPr>
        <w:t>ANTECIPADO</w:t>
      </w:r>
    </w:p>
    <w:p w14:paraId="3490CBDA" w14:textId="6D5BFE13" w:rsidR="00AB7022" w:rsidRPr="003A7CB6" w:rsidRDefault="003A7CB6" w:rsidP="00AB7022">
      <w:pPr>
        <w:pStyle w:val="a3"/>
        <w:ind w:left="360" w:firstLineChars="0" w:firstLine="0"/>
        <w:rPr>
          <w:rFonts w:ascii="Arial" w:hAnsi="Arial" w:cs="Arial"/>
          <w:b/>
          <w:sz w:val="22"/>
          <w:u w:val="single"/>
        </w:rPr>
      </w:pPr>
      <w:r>
        <w:rPr>
          <w:rFonts w:hint="eastAsia"/>
        </w:rPr>
        <w:t>E</w:t>
      </w:r>
      <w:r>
        <w:t xml:space="preserve">xecute following script on Test/Production database to apply changes for </w:t>
      </w:r>
      <w:r w:rsidR="002F3E57" w:rsidRPr="002F3E57">
        <w:t xml:space="preserve">Pagamento </w:t>
      </w:r>
      <w:r w:rsidR="002F3E57" w:rsidRPr="002F3E57">
        <w:t>A</w:t>
      </w:r>
      <w:r w:rsidR="002F3E57" w:rsidRPr="002F3E57">
        <w:t>ntecipado</w:t>
      </w:r>
      <w:r>
        <w:t xml:space="preserve"> data. Make sure you replace the correct </w:t>
      </w:r>
      <w:r w:rsidR="002F3E57" w:rsidRPr="002F3E57">
        <w:t>value</w:t>
      </w:r>
      <w:r>
        <w:t>.</w:t>
      </w:r>
    </w:p>
    <w:p w14:paraId="5C5CC505" w14:textId="628885F9" w:rsidR="00AB7022" w:rsidRDefault="00026DED" w:rsidP="00AB7022">
      <w:pPr>
        <w:pStyle w:val="a3"/>
        <w:ind w:left="360" w:firstLineChars="0" w:firstLine="0"/>
        <w:rPr>
          <w:rFonts w:ascii="Arial" w:hAnsi="Arial" w:cs="Arial"/>
          <w:b/>
          <w:sz w:val="22"/>
          <w:u w:val="single"/>
          <w:lang w:val="pt-PT"/>
        </w:rPr>
      </w:pPr>
      <w:r w:rsidRPr="00026DED">
        <w:rPr>
          <w:rFonts w:ascii="Arial" w:hAnsi="Arial" w:cs="Arial"/>
          <w:b/>
          <w:sz w:val="22"/>
          <w:lang w:val="pt-PT"/>
        </w:rPr>
        <w:object w:dxaOrig="4396" w:dyaOrig="810" w14:anchorId="601201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3pt;height:33.75pt" o:ole="">
            <v:imagedata r:id="rId7" o:title=""/>
          </v:shape>
          <o:OLEObject Type="Embed" ProgID="Package" ShapeID="_x0000_i1025" DrawAspect="Content" ObjectID="_1622398308" r:id="rId8"/>
        </w:object>
      </w:r>
    </w:p>
    <w:p w14:paraId="714ADE3E" w14:textId="2E46A827" w:rsidR="00AB7022" w:rsidRPr="00A80540" w:rsidRDefault="00A80540" w:rsidP="00AB7022">
      <w:pPr>
        <w:pStyle w:val="a3"/>
        <w:ind w:left="360" w:firstLineChars="0" w:firstLine="0"/>
      </w:pPr>
      <w:r w:rsidRPr="00A80540">
        <w:rPr>
          <w:rFonts w:hint="eastAsia"/>
        </w:rPr>
        <w:t>T</w:t>
      </w:r>
      <w:r w:rsidRPr="00A80540">
        <w:t>hen execute following script to run the procedure</w:t>
      </w:r>
      <w:r w:rsidR="0018740C">
        <w:t xml:space="preserve"> in a </w:t>
      </w:r>
      <w:r w:rsidR="0018740C" w:rsidRPr="001355B0">
        <w:rPr>
          <w:b/>
        </w:rPr>
        <w:t>Command</w:t>
      </w:r>
      <w:r w:rsidR="0018740C">
        <w:t xml:space="preserve"> window</w:t>
      </w:r>
      <w:r w:rsidRPr="00A80540">
        <w:t>:</w:t>
      </w:r>
    </w:p>
    <w:tbl>
      <w:tblPr>
        <w:tblStyle w:val="a4"/>
        <w:tblW w:w="0" w:type="auto"/>
        <w:tblInd w:w="360" w:type="dxa"/>
        <w:tblLook w:val="04A0" w:firstRow="1" w:lastRow="0" w:firstColumn="1" w:lastColumn="0" w:noHBand="0" w:noVBand="1"/>
      </w:tblPr>
      <w:tblGrid>
        <w:gridCol w:w="7936"/>
      </w:tblGrid>
      <w:tr w:rsidR="00A80540" w:rsidRPr="00A80540" w14:paraId="5B61E4E4" w14:textId="77777777" w:rsidTr="00A80540">
        <w:tc>
          <w:tcPr>
            <w:tcW w:w="8296" w:type="dxa"/>
          </w:tcPr>
          <w:p w14:paraId="744A245C" w14:textId="5063F0B1" w:rsidR="00A80540" w:rsidRPr="00A80540" w:rsidRDefault="002F08D5" w:rsidP="00AB7022">
            <w:pPr>
              <w:pStyle w:val="a3"/>
              <w:ind w:firstLineChars="0" w:firstLine="0"/>
            </w:pPr>
            <w:r>
              <w:t>e</w:t>
            </w:r>
            <w:r w:rsidR="00A80540" w:rsidRPr="00A80540">
              <w:t>xe</w:t>
            </w:r>
            <w:r>
              <w:t>c</w:t>
            </w:r>
            <w:r w:rsidR="00A80540" w:rsidRPr="00A80540">
              <w:t xml:space="preserve"> </w:t>
            </w:r>
            <w:r w:rsidR="00026DED" w:rsidRPr="00026DED">
              <w:t>ACTUALIZA_PAGAMENTO_ANTECIPADO</w:t>
            </w:r>
            <w:r w:rsidR="000168C2">
              <w:t>;</w:t>
            </w:r>
          </w:p>
        </w:tc>
      </w:tr>
    </w:tbl>
    <w:p w14:paraId="6C9FD2BD" w14:textId="490D6217" w:rsidR="00A80540" w:rsidRDefault="00A80540" w:rsidP="00AB7022">
      <w:pPr>
        <w:pStyle w:val="a3"/>
        <w:ind w:left="360" w:firstLineChars="0" w:firstLine="0"/>
        <w:rPr>
          <w:rFonts w:ascii="Arial" w:hAnsi="Arial" w:cs="Arial"/>
          <w:b/>
          <w:sz w:val="22"/>
          <w:u w:val="single"/>
        </w:rPr>
      </w:pPr>
      <w:bookmarkStart w:id="0" w:name="_GoBack"/>
      <w:bookmarkEnd w:id="0"/>
    </w:p>
    <w:sectPr w:rsidR="00A8054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E7C72F" w14:textId="77777777" w:rsidR="00297E1E" w:rsidRDefault="00297E1E" w:rsidP="002D6FD9">
      <w:r>
        <w:separator/>
      </w:r>
    </w:p>
  </w:endnote>
  <w:endnote w:type="continuationSeparator" w:id="0">
    <w:p w14:paraId="70D26799" w14:textId="77777777" w:rsidR="00297E1E" w:rsidRDefault="00297E1E" w:rsidP="002D6F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E77E5D" w14:textId="77777777" w:rsidR="00297E1E" w:rsidRDefault="00297E1E" w:rsidP="002D6FD9">
      <w:r>
        <w:separator/>
      </w:r>
    </w:p>
  </w:footnote>
  <w:footnote w:type="continuationSeparator" w:id="0">
    <w:p w14:paraId="3C08BDA6" w14:textId="77777777" w:rsidR="00297E1E" w:rsidRDefault="00297E1E" w:rsidP="002D6F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21B7B"/>
    <w:multiLevelType w:val="hybridMultilevel"/>
    <w:tmpl w:val="E2045A08"/>
    <w:lvl w:ilvl="0" w:tplc="8E1E927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0D873C2"/>
    <w:multiLevelType w:val="hybridMultilevel"/>
    <w:tmpl w:val="3592A542"/>
    <w:lvl w:ilvl="0" w:tplc="0B4CAC8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2D47EB0"/>
    <w:multiLevelType w:val="hybridMultilevel"/>
    <w:tmpl w:val="E450838C"/>
    <w:lvl w:ilvl="0" w:tplc="8E1E927A">
      <w:start w:val="1"/>
      <w:numFmt w:val="decimal"/>
      <w:lvlText w:val="(%1)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>
    <w:nsid w:val="1CCE45EC"/>
    <w:multiLevelType w:val="hybridMultilevel"/>
    <w:tmpl w:val="51C697FA"/>
    <w:lvl w:ilvl="0" w:tplc="04090001">
      <w:start w:val="1"/>
      <w:numFmt w:val="bullet"/>
      <w:lvlText w:val=""/>
      <w:lvlJc w:val="left"/>
      <w:pPr>
        <w:ind w:left="12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20" w:hanging="420"/>
      </w:pPr>
      <w:rPr>
        <w:rFonts w:ascii="Wingdings" w:hAnsi="Wingdings" w:hint="default"/>
      </w:rPr>
    </w:lvl>
  </w:abstractNum>
  <w:abstractNum w:abstractNumId="4">
    <w:nsid w:val="6D134483"/>
    <w:multiLevelType w:val="hybridMultilevel"/>
    <w:tmpl w:val="7938B85C"/>
    <w:lvl w:ilvl="0" w:tplc="D1227F1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744707CE"/>
    <w:multiLevelType w:val="hybridMultilevel"/>
    <w:tmpl w:val="2ADA3B1E"/>
    <w:lvl w:ilvl="0" w:tplc="298C6098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2NrMwMzU3NTI0MbJU0lEKTi0uzszPAykwrAUAUWpn+iwAAAA="/>
  </w:docVars>
  <w:rsids>
    <w:rsidRoot w:val="00660B92"/>
    <w:rsid w:val="00012BCA"/>
    <w:rsid w:val="000168C2"/>
    <w:rsid w:val="00025946"/>
    <w:rsid w:val="00026DED"/>
    <w:rsid w:val="0003379E"/>
    <w:rsid w:val="000708BE"/>
    <w:rsid w:val="00073C80"/>
    <w:rsid w:val="000E0761"/>
    <w:rsid w:val="001014EA"/>
    <w:rsid w:val="0011095E"/>
    <w:rsid w:val="00122937"/>
    <w:rsid w:val="0012716D"/>
    <w:rsid w:val="001355B0"/>
    <w:rsid w:val="00147C7B"/>
    <w:rsid w:val="0018740C"/>
    <w:rsid w:val="001A7EB6"/>
    <w:rsid w:val="001C4228"/>
    <w:rsid w:val="00235ACF"/>
    <w:rsid w:val="00263533"/>
    <w:rsid w:val="00263956"/>
    <w:rsid w:val="00266677"/>
    <w:rsid w:val="00297E1E"/>
    <w:rsid w:val="002D6FD9"/>
    <w:rsid w:val="002E5AA4"/>
    <w:rsid w:val="002F08D5"/>
    <w:rsid w:val="002F3E57"/>
    <w:rsid w:val="003132A5"/>
    <w:rsid w:val="0034449B"/>
    <w:rsid w:val="003A7CB6"/>
    <w:rsid w:val="00403B90"/>
    <w:rsid w:val="00424F0A"/>
    <w:rsid w:val="00434CD4"/>
    <w:rsid w:val="00481FE5"/>
    <w:rsid w:val="004979AA"/>
    <w:rsid w:val="005133B6"/>
    <w:rsid w:val="00526E8D"/>
    <w:rsid w:val="00550E22"/>
    <w:rsid w:val="00556A9D"/>
    <w:rsid w:val="00560CAB"/>
    <w:rsid w:val="005B0D19"/>
    <w:rsid w:val="005B2B55"/>
    <w:rsid w:val="005C04C3"/>
    <w:rsid w:val="005E2BE4"/>
    <w:rsid w:val="005F25D2"/>
    <w:rsid w:val="00607570"/>
    <w:rsid w:val="00611F82"/>
    <w:rsid w:val="00644896"/>
    <w:rsid w:val="0064602B"/>
    <w:rsid w:val="00660B92"/>
    <w:rsid w:val="00691419"/>
    <w:rsid w:val="006C1655"/>
    <w:rsid w:val="006F3A1D"/>
    <w:rsid w:val="00700CE3"/>
    <w:rsid w:val="00714531"/>
    <w:rsid w:val="0072242D"/>
    <w:rsid w:val="00742E41"/>
    <w:rsid w:val="00754295"/>
    <w:rsid w:val="00767149"/>
    <w:rsid w:val="007859E6"/>
    <w:rsid w:val="007B7510"/>
    <w:rsid w:val="007F6CFD"/>
    <w:rsid w:val="0082420F"/>
    <w:rsid w:val="008252E2"/>
    <w:rsid w:val="008335A2"/>
    <w:rsid w:val="00835E26"/>
    <w:rsid w:val="008A0EC3"/>
    <w:rsid w:val="008B293D"/>
    <w:rsid w:val="008F5A12"/>
    <w:rsid w:val="00915F8E"/>
    <w:rsid w:val="00921417"/>
    <w:rsid w:val="00942BFC"/>
    <w:rsid w:val="0098292F"/>
    <w:rsid w:val="009866E2"/>
    <w:rsid w:val="009964B2"/>
    <w:rsid w:val="009C67A9"/>
    <w:rsid w:val="009E227C"/>
    <w:rsid w:val="00A05347"/>
    <w:rsid w:val="00A1297A"/>
    <w:rsid w:val="00A31E5A"/>
    <w:rsid w:val="00A33290"/>
    <w:rsid w:val="00A56645"/>
    <w:rsid w:val="00A65D44"/>
    <w:rsid w:val="00A80540"/>
    <w:rsid w:val="00AA1E1A"/>
    <w:rsid w:val="00AA4BE6"/>
    <w:rsid w:val="00AB52C2"/>
    <w:rsid w:val="00AB6E4D"/>
    <w:rsid w:val="00AB7022"/>
    <w:rsid w:val="00AC5A6C"/>
    <w:rsid w:val="00B00986"/>
    <w:rsid w:val="00B1702C"/>
    <w:rsid w:val="00B37040"/>
    <w:rsid w:val="00B51E35"/>
    <w:rsid w:val="00B815AB"/>
    <w:rsid w:val="00B8173B"/>
    <w:rsid w:val="00BD65DA"/>
    <w:rsid w:val="00BE1462"/>
    <w:rsid w:val="00BF3079"/>
    <w:rsid w:val="00C02265"/>
    <w:rsid w:val="00C07DAD"/>
    <w:rsid w:val="00C13D92"/>
    <w:rsid w:val="00C40A97"/>
    <w:rsid w:val="00C521F3"/>
    <w:rsid w:val="00C625C7"/>
    <w:rsid w:val="00CB12D4"/>
    <w:rsid w:val="00CB62AC"/>
    <w:rsid w:val="00CC49DA"/>
    <w:rsid w:val="00CC76B0"/>
    <w:rsid w:val="00CD1C86"/>
    <w:rsid w:val="00CE6855"/>
    <w:rsid w:val="00D10AA0"/>
    <w:rsid w:val="00D46061"/>
    <w:rsid w:val="00D57210"/>
    <w:rsid w:val="00D807AD"/>
    <w:rsid w:val="00D97F3B"/>
    <w:rsid w:val="00DA2242"/>
    <w:rsid w:val="00DA52E2"/>
    <w:rsid w:val="00DB16C6"/>
    <w:rsid w:val="00DC09C9"/>
    <w:rsid w:val="00DE2EFE"/>
    <w:rsid w:val="00DE6A55"/>
    <w:rsid w:val="00DF0951"/>
    <w:rsid w:val="00DF215D"/>
    <w:rsid w:val="00E0636D"/>
    <w:rsid w:val="00E31CF9"/>
    <w:rsid w:val="00E33770"/>
    <w:rsid w:val="00E51ED2"/>
    <w:rsid w:val="00E57BDD"/>
    <w:rsid w:val="00E62115"/>
    <w:rsid w:val="00E625BB"/>
    <w:rsid w:val="00E91D0D"/>
    <w:rsid w:val="00EA705E"/>
    <w:rsid w:val="00EC250B"/>
    <w:rsid w:val="00EE2F2E"/>
    <w:rsid w:val="00F25BC3"/>
    <w:rsid w:val="00F54E85"/>
    <w:rsid w:val="00F57E9B"/>
    <w:rsid w:val="00F6667D"/>
    <w:rsid w:val="00FB05C2"/>
    <w:rsid w:val="00FB2D70"/>
    <w:rsid w:val="00FC695A"/>
    <w:rsid w:val="00FD48D8"/>
    <w:rsid w:val="00FE64FC"/>
    <w:rsid w:val="00FF72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B4C92"/>
  <w15:chartTrackingRefBased/>
  <w15:docId w15:val="{D1AD6ADF-1B2C-4685-B2A6-A36B71830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6CFD"/>
    <w:pPr>
      <w:ind w:firstLineChars="200" w:firstLine="420"/>
    </w:pPr>
  </w:style>
  <w:style w:type="table" w:styleId="a4">
    <w:name w:val="Table Grid"/>
    <w:basedOn w:val="a1"/>
    <w:uiPriority w:val="39"/>
    <w:rsid w:val="009C67A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5">
    <w:name w:val="header"/>
    <w:basedOn w:val="a"/>
    <w:link w:val="Char"/>
    <w:uiPriority w:val="99"/>
    <w:unhideWhenUsed/>
    <w:rsid w:val="002D6FD9"/>
    <w:pPr>
      <w:pBdr>
        <w:bottom w:val="single" w:sz="6" w:space="1" w:color="auto"/>
      </w:pBdr>
      <w:tabs>
        <w:tab w:val="center" w:pos="4252"/>
        <w:tab w:val="right" w:pos="8504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2D6FD9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2D6FD9"/>
    <w:pPr>
      <w:tabs>
        <w:tab w:val="center" w:pos="4252"/>
        <w:tab w:val="right" w:pos="8504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2D6FD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721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0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2" w:color="9C9C9C"/>
                <w:right w:val="none" w:sz="0" w:space="0" w:color="auto"/>
              </w:divBdr>
            </w:div>
          </w:divsChild>
        </w:div>
      </w:divsChild>
    </w:div>
    <w:div w:id="10550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3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9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4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7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2" w:color="9C9C9C"/>
                <w:right w:val="none" w:sz="0" w:space="0" w:color="auto"/>
              </w:divBdr>
            </w:div>
          </w:divsChild>
        </w:div>
      </w:divsChild>
    </w:div>
    <w:div w:id="179740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7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12" w:space="2" w:color="9C9C9C"/>
                <w:right w:val="none" w:sz="0" w:space="0" w:color="auto"/>
              </w:divBdr>
            </w:div>
          </w:divsChild>
        </w:div>
      </w:divsChild>
    </w:div>
    <w:div w:id="19048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34</Words>
  <Characters>76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in Ren</dc:creator>
  <cp:keywords/>
  <dc:description/>
  <cp:lastModifiedBy>Tupac Tu(涂俊兵)</cp:lastModifiedBy>
  <cp:revision>119</cp:revision>
  <dcterms:created xsi:type="dcterms:W3CDTF">2019-01-21T06:55:00Z</dcterms:created>
  <dcterms:modified xsi:type="dcterms:W3CDTF">2019-06-18T13:25:00Z</dcterms:modified>
</cp:coreProperties>
</file>